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D80524" w14:textId="0668F7E3" w:rsidR="00087697" w:rsidRPr="009D6F8D" w:rsidRDefault="00087697" w:rsidP="002D495A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2"/>
          <w:szCs w:val="22"/>
        </w:rPr>
      </w:pPr>
      <w:bookmarkStart w:id="0" w:name="_GoBack"/>
      <w:bookmarkEnd w:id="0"/>
    </w:p>
    <w:p w14:paraId="5F9EDD8B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>KRITÉRIUM NA VYHODNOTENIE PONÚK,</w:t>
      </w:r>
    </w:p>
    <w:p w14:paraId="6CA5FC81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9D6F8D">
        <w:rPr>
          <w:rFonts w:ascii="Arial Narrow" w:hAnsi="Arial Narrow" w:cs="Arial"/>
          <w:b/>
          <w:bCs/>
          <w:sz w:val="22"/>
          <w:szCs w:val="22"/>
        </w:rPr>
        <w:t xml:space="preserve">PRAVIDLÁ   UPLATŇOVANIA   KRITÉRIA  NA VYHODNOTENIE PONÚK </w:t>
      </w:r>
    </w:p>
    <w:p w14:paraId="36D4C6FE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b/>
          <w:bCs/>
          <w:sz w:val="22"/>
          <w:szCs w:val="22"/>
          <w:lang w:eastAsia="sk-SK"/>
        </w:rPr>
        <w:t>Ponuky sa vyhodnocujú na základe kritéria na vyhodnotenie ponúk</w:t>
      </w:r>
    </w:p>
    <w:p w14:paraId="1BE2C7EE" w14:textId="77777777" w:rsidR="00D07A49" w:rsidRPr="009D6F8D" w:rsidRDefault="00D07A49" w:rsidP="00D07A49">
      <w:pPr>
        <w:spacing w:before="120" w:after="120"/>
        <w:jc w:val="center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61CBE24" w14:textId="77777777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77B74C42" w14:textId="354212AB" w:rsidR="00D07A49" w:rsidRPr="009D6F8D" w:rsidRDefault="00D07A4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9D6F8D">
        <w:rPr>
          <w:rFonts w:ascii="Arial Narrow" w:eastAsia="Calibri" w:hAnsi="Arial Narrow"/>
          <w:sz w:val="22"/>
          <w:szCs w:val="22"/>
          <w:lang w:eastAsia="sk-SK"/>
        </w:rPr>
        <w:t>Komisia</w:t>
      </w:r>
      <w:r w:rsidR="002D495A">
        <w:rPr>
          <w:rFonts w:ascii="Arial Narrow" w:eastAsia="Calibri" w:hAnsi="Arial Narrow"/>
          <w:sz w:val="22"/>
          <w:szCs w:val="22"/>
          <w:lang w:eastAsia="sk-SK"/>
        </w:rPr>
        <w:t xml:space="preserve"> zriadená verejným obstarávateľom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na vyhodnoten</w:t>
      </w:r>
      <w:r>
        <w:rPr>
          <w:rFonts w:ascii="Arial Narrow" w:eastAsia="Calibri" w:hAnsi="Arial Narrow"/>
          <w:sz w:val="22"/>
          <w:szCs w:val="22"/>
          <w:lang w:eastAsia="sk-SK"/>
        </w:rPr>
        <w:t>ie ponúk elektronického prostriedku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4DF5705E" w14:textId="14583781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9D6F8D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  <w:r w:rsidR="0065415B">
        <w:rPr>
          <w:rFonts w:ascii="Arial Narrow" w:hAnsi="Arial Narrow"/>
          <w:b/>
          <w:sz w:val="22"/>
          <w:szCs w:val="22"/>
        </w:rPr>
        <w:t>.</w:t>
      </w:r>
    </w:p>
    <w:p w14:paraId="5BE4B1AB" w14:textId="77777777" w:rsidR="00D07A49" w:rsidRPr="009D6F8D" w:rsidRDefault="00D07A49" w:rsidP="00D07A49">
      <w:pPr>
        <w:pStyle w:val="Odsekzoznamu"/>
        <w:spacing w:after="120"/>
        <w:ind w:left="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6F80E00F" w14:textId="0AD704B9" w:rsidR="00D07A49" w:rsidRPr="009D6F8D" w:rsidRDefault="00D07A49" w:rsidP="00D07A49">
      <w:pPr>
        <w:spacing w:before="120" w:after="120"/>
        <w:jc w:val="both"/>
        <w:rPr>
          <w:rFonts w:ascii="Arial Narrow" w:hAnsi="Arial Narrow"/>
          <w:sz w:val="22"/>
          <w:szCs w:val="22"/>
        </w:rPr>
      </w:pPr>
      <w:r w:rsidRPr="009D6F8D">
        <w:rPr>
          <w:rFonts w:ascii="Arial Narrow" w:hAnsi="Arial Narrow"/>
          <w:sz w:val="22"/>
          <w:szCs w:val="22"/>
        </w:rPr>
        <w:t>Jediným kritériom na vyhodnotenie ponúk je najnižšia navrhovaná celková cena za dodanie</w:t>
      </w:r>
      <w:r>
        <w:rPr>
          <w:rFonts w:ascii="Arial Narrow" w:hAnsi="Arial Narrow"/>
          <w:sz w:val="22"/>
          <w:szCs w:val="22"/>
        </w:rPr>
        <w:t xml:space="preserve"> </w:t>
      </w:r>
      <w:r w:rsidRPr="009D6F8D">
        <w:rPr>
          <w:rFonts w:ascii="Arial Narrow" w:hAnsi="Arial Narrow"/>
          <w:sz w:val="22"/>
          <w:szCs w:val="22"/>
        </w:rPr>
        <w:t>požadovaného predmetu zákazky vyjadrená v EUR bez DPH, uvedená v ponuke uchádza</w:t>
      </w:r>
      <w:r>
        <w:rPr>
          <w:rFonts w:ascii="Arial Narrow" w:hAnsi="Arial Narrow"/>
          <w:sz w:val="22"/>
          <w:szCs w:val="22"/>
        </w:rPr>
        <w:t>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>
        <w:rPr>
          <w:rFonts w:ascii="Arial Narrow" w:hAnsi="Arial Narrow"/>
          <w:sz w:val="22"/>
          <w:szCs w:val="22"/>
        </w:rPr>
        <w:t>uke uchádzača podľa prílohy č. 2</w:t>
      </w:r>
      <w:r w:rsidRPr="009D6F8D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3E2091B7" w14:textId="77777777" w:rsidR="00D07A49" w:rsidRPr="009D6F8D" w:rsidRDefault="00D07A49" w:rsidP="00D07A49">
      <w:pPr>
        <w:spacing w:before="120" w:after="120"/>
        <w:jc w:val="both"/>
        <w:rPr>
          <w:rFonts w:ascii="Arial Narrow" w:hAnsi="Arial Narrow" w:cs="Arial"/>
          <w:b/>
          <w:sz w:val="22"/>
          <w:szCs w:val="22"/>
        </w:rPr>
      </w:pPr>
      <w:r w:rsidRPr="009D6F8D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0282F379" w14:textId="5D580ED6" w:rsidR="00D07A49" w:rsidRPr="009D6F8D" w:rsidRDefault="00D07A49" w:rsidP="00D07A49">
      <w:pPr>
        <w:rPr>
          <w:rFonts w:ascii="Arial Narrow" w:hAnsi="Arial Narrow" w:cs="Arial"/>
          <w:sz w:val="22"/>
          <w:szCs w:val="22"/>
        </w:rPr>
      </w:pPr>
      <w:r w:rsidRPr="009D6F8D">
        <w:rPr>
          <w:rFonts w:ascii="Arial Narrow" w:hAnsi="Arial Narrow" w:cs="Arial"/>
          <w:sz w:val="22"/>
          <w:szCs w:val="22"/>
        </w:rPr>
        <w:t xml:space="preserve">Celková  cena za dodanie požadovaného predmetu </w:t>
      </w:r>
      <w:r w:rsidR="000B276B">
        <w:rPr>
          <w:rFonts w:ascii="Arial Narrow" w:hAnsi="Arial Narrow" w:cs="Arial"/>
          <w:sz w:val="22"/>
          <w:szCs w:val="22"/>
        </w:rPr>
        <w:t>zákazky vyjadrená v EUR bez DPH:</w:t>
      </w:r>
    </w:p>
    <w:p w14:paraId="74C32233" w14:textId="04558E76" w:rsidR="00D07A49" w:rsidRPr="009D6F8D" w:rsidRDefault="00F16899" w:rsidP="00D07A49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>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="00D07A49" w:rsidRPr="009D6F8D">
        <w:rPr>
          <w:rFonts w:ascii="Arial Narrow" w:hAnsi="Arial Narrow"/>
          <w:sz w:val="22"/>
          <w:szCs w:val="22"/>
        </w:rPr>
        <w:t xml:space="preserve"> 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požadovaného predmetu zákazky vyjadrenú v EUR bez DPH za tretiu, atď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. Ponuku uchádzača, ktorú elektronický prostriedok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</w:t>
      </w:r>
      <w:r w:rsidR="00D07A49">
        <w:rPr>
          <w:rFonts w:ascii="Arial Narrow" w:eastAsia="Calibri" w:hAnsi="Arial Narrow"/>
          <w:sz w:val="22"/>
          <w:szCs w:val="22"/>
          <w:lang w:eastAsia="sk-SK"/>
        </w:rPr>
        <w:t>JOSEPHINE</w:t>
      </w:r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 xml:space="preserve"> automatizovane vyhodnotil podľa predmetného kritéria za prvú, </w:t>
      </w:r>
      <w:proofErr w:type="spellStart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="00D07A49" w:rsidRPr="009D6F8D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0B5D85C3" w14:textId="1D67A5D1" w:rsidR="00087697" w:rsidRPr="00EA79FC" w:rsidRDefault="00087697" w:rsidP="004C10EC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2"/>
          <w:szCs w:val="22"/>
        </w:rPr>
      </w:pPr>
    </w:p>
    <w:sectPr w:rsidR="00087697" w:rsidRPr="00EA79FC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DE388" w14:textId="77777777" w:rsidR="00FF1257" w:rsidRDefault="00FF1257" w:rsidP="007C6581">
      <w:r>
        <w:separator/>
      </w:r>
    </w:p>
  </w:endnote>
  <w:endnote w:type="continuationSeparator" w:id="0">
    <w:p w14:paraId="5245AD2B" w14:textId="77777777" w:rsidR="00FF1257" w:rsidRDefault="00FF125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D45A9E" w14:textId="212904AB" w:rsidR="00F16899" w:rsidRPr="00F16899" w:rsidRDefault="0065415B" w:rsidP="0065415B">
    <w:pPr>
      <w:pStyle w:val="Pta"/>
      <w:rPr>
        <w:rFonts w:ascii="Arial Narrow" w:hAnsi="Arial Narrow" w:cs="Arial"/>
        <w:color w:val="000000"/>
        <w:sz w:val="18"/>
        <w:szCs w:val="18"/>
      </w:rPr>
    </w:pPr>
    <w:r>
      <w:rPr>
        <w:rFonts w:ascii="Arial Narrow" w:hAnsi="Arial Narrow" w:cs="Helvetica"/>
        <w:color w:val="333333"/>
        <w:shd w:val="clear" w:color="auto" w:fill="FFFFFF"/>
      </w:rPr>
      <w:tab/>
    </w:r>
    <w:r w:rsidR="004D2514">
      <w:rPr>
        <w:rFonts w:ascii="Arial Narrow" w:hAnsi="Arial Narrow"/>
        <w:sz w:val="18"/>
        <w:szCs w:val="16"/>
      </w:rPr>
      <w:tab/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EB72FA">
      <w:rPr>
        <w:rFonts w:ascii="Arial Narrow" w:hAnsi="Arial Narrow" w:cs="Arial"/>
        <w:color w:val="000000"/>
        <w:sz w:val="18"/>
        <w:szCs w:val="18"/>
      </w:rPr>
      <w:t>1</w:t>
    </w:r>
    <w:r w:rsidR="00506046" w:rsidRPr="00956209">
      <w:rPr>
        <w:rFonts w:ascii="Arial Narrow" w:hAnsi="Arial Narrow" w:cs="Arial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3F3DA6" w14:textId="77777777" w:rsidR="00FF1257" w:rsidRDefault="00FF1257" w:rsidP="007C6581">
      <w:r>
        <w:separator/>
      </w:r>
    </w:p>
  </w:footnote>
  <w:footnote w:type="continuationSeparator" w:id="0">
    <w:p w14:paraId="5915B3FC" w14:textId="77777777" w:rsidR="00FF1257" w:rsidRDefault="00FF125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8341B" w14:textId="0A0E29C8" w:rsidR="008A469F" w:rsidRPr="00506046" w:rsidRDefault="008A469F" w:rsidP="0016533A">
    <w:pPr>
      <w:pStyle w:val="Hlavika"/>
      <w:tabs>
        <w:tab w:val="left" w:pos="4820"/>
      </w:tabs>
      <w:jc w:val="right"/>
      <w:rPr>
        <w:rFonts w:ascii="Arial Narrow" w:hAnsi="Arial Narrow"/>
        <w:lang w:val="sk-SK"/>
      </w:rPr>
    </w:pPr>
    <w:r w:rsidRPr="00506046">
      <w:rPr>
        <w:rFonts w:ascii="Arial Narrow" w:hAnsi="Arial Narrow"/>
        <w:lang w:val="sk-SK"/>
      </w:rPr>
      <w:t xml:space="preserve">Príloha č. </w:t>
    </w:r>
    <w:r w:rsidR="00DD0F9D">
      <w:rPr>
        <w:rFonts w:ascii="Arial Narrow" w:hAnsi="Arial Narrow"/>
        <w:lang w:val="sk-SK"/>
      </w:rPr>
      <w:t>3</w:t>
    </w:r>
    <w:r w:rsidRPr="00506046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>Kritérium na vyhodnotenie ponúk, pravidlá jeho</w:t>
    </w:r>
    <w:r w:rsidR="0016533A">
      <w:rPr>
        <w:rFonts w:ascii="Arial Narrow" w:hAnsi="Arial Narrow"/>
        <w:lang w:val="sk-SK"/>
      </w:rPr>
      <w:t xml:space="preserve"> </w:t>
    </w:r>
    <w:r w:rsidR="004D2514" w:rsidRPr="004D2514">
      <w:rPr>
        <w:rFonts w:ascii="Arial Narrow" w:hAnsi="Arial Narrow"/>
        <w:lang w:val="sk-SK"/>
      </w:rPr>
      <w:t xml:space="preserve">uplatneni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5F9B"/>
    <w:rsid w:val="000463B8"/>
    <w:rsid w:val="00052AFE"/>
    <w:rsid w:val="000721BB"/>
    <w:rsid w:val="00082686"/>
    <w:rsid w:val="000835A3"/>
    <w:rsid w:val="00087697"/>
    <w:rsid w:val="00090475"/>
    <w:rsid w:val="00094C1F"/>
    <w:rsid w:val="000A0E9C"/>
    <w:rsid w:val="000A6D53"/>
    <w:rsid w:val="000B276B"/>
    <w:rsid w:val="000B61F1"/>
    <w:rsid w:val="000C048B"/>
    <w:rsid w:val="000C0675"/>
    <w:rsid w:val="000C1DA3"/>
    <w:rsid w:val="000C26D2"/>
    <w:rsid w:val="000C7D74"/>
    <w:rsid w:val="000D01F4"/>
    <w:rsid w:val="000D2B18"/>
    <w:rsid w:val="000E587D"/>
    <w:rsid w:val="00105CCD"/>
    <w:rsid w:val="00106CC7"/>
    <w:rsid w:val="0011785B"/>
    <w:rsid w:val="0016533A"/>
    <w:rsid w:val="00165614"/>
    <w:rsid w:val="00165B3C"/>
    <w:rsid w:val="0018346E"/>
    <w:rsid w:val="001918A0"/>
    <w:rsid w:val="001B5D1E"/>
    <w:rsid w:val="001C21F4"/>
    <w:rsid w:val="001C2B34"/>
    <w:rsid w:val="001C3310"/>
    <w:rsid w:val="001C4618"/>
    <w:rsid w:val="001C506A"/>
    <w:rsid w:val="001C6202"/>
    <w:rsid w:val="001C72BB"/>
    <w:rsid w:val="001C7F9B"/>
    <w:rsid w:val="001D3CE8"/>
    <w:rsid w:val="001D775D"/>
    <w:rsid w:val="001D7B58"/>
    <w:rsid w:val="001E4653"/>
    <w:rsid w:val="001E4F5A"/>
    <w:rsid w:val="001F5955"/>
    <w:rsid w:val="00222D88"/>
    <w:rsid w:val="0022338C"/>
    <w:rsid w:val="0022446E"/>
    <w:rsid w:val="00227A67"/>
    <w:rsid w:val="002325F8"/>
    <w:rsid w:val="00246301"/>
    <w:rsid w:val="00297E66"/>
    <w:rsid w:val="002B2C72"/>
    <w:rsid w:val="002C1328"/>
    <w:rsid w:val="002C2B76"/>
    <w:rsid w:val="002D495A"/>
    <w:rsid w:val="002E4DEA"/>
    <w:rsid w:val="002F0FCC"/>
    <w:rsid w:val="00301EB0"/>
    <w:rsid w:val="00302E85"/>
    <w:rsid w:val="003053F8"/>
    <w:rsid w:val="00321A28"/>
    <w:rsid w:val="00321E40"/>
    <w:rsid w:val="00337C0C"/>
    <w:rsid w:val="003479A6"/>
    <w:rsid w:val="00350876"/>
    <w:rsid w:val="00360191"/>
    <w:rsid w:val="0037129A"/>
    <w:rsid w:val="00371F51"/>
    <w:rsid w:val="00375470"/>
    <w:rsid w:val="0037625D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4AFD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4677"/>
    <w:rsid w:val="0049568A"/>
    <w:rsid w:val="004C10EC"/>
    <w:rsid w:val="004C75D4"/>
    <w:rsid w:val="004D2514"/>
    <w:rsid w:val="004F0513"/>
    <w:rsid w:val="00506046"/>
    <w:rsid w:val="00511B17"/>
    <w:rsid w:val="00523159"/>
    <w:rsid w:val="00527184"/>
    <w:rsid w:val="00530300"/>
    <w:rsid w:val="005343E1"/>
    <w:rsid w:val="00535778"/>
    <w:rsid w:val="00541BE2"/>
    <w:rsid w:val="0055309E"/>
    <w:rsid w:val="00556901"/>
    <w:rsid w:val="00572DC8"/>
    <w:rsid w:val="00596FF3"/>
    <w:rsid w:val="005A2B51"/>
    <w:rsid w:val="005B15C0"/>
    <w:rsid w:val="005B606D"/>
    <w:rsid w:val="005C0737"/>
    <w:rsid w:val="005D7521"/>
    <w:rsid w:val="005E16CA"/>
    <w:rsid w:val="005E2CF1"/>
    <w:rsid w:val="005E4C69"/>
    <w:rsid w:val="005F47CD"/>
    <w:rsid w:val="00604B41"/>
    <w:rsid w:val="00625253"/>
    <w:rsid w:val="00635F0E"/>
    <w:rsid w:val="0063699B"/>
    <w:rsid w:val="00643C5C"/>
    <w:rsid w:val="0065415B"/>
    <w:rsid w:val="00654955"/>
    <w:rsid w:val="00661BCF"/>
    <w:rsid w:val="00662949"/>
    <w:rsid w:val="00667B85"/>
    <w:rsid w:val="00672D7A"/>
    <w:rsid w:val="00685D87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26C18"/>
    <w:rsid w:val="00730ED4"/>
    <w:rsid w:val="00746CB7"/>
    <w:rsid w:val="0075184A"/>
    <w:rsid w:val="00752C59"/>
    <w:rsid w:val="00753372"/>
    <w:rsid w:val="00757795"/>
    <w:rsid w:val="00760A2B"/>
    <w:rsid w:val="00763F58"/>
    <w:rsid w:val="00767F09"/>
    <w:rsid w:val="00774FE2"/>
    <w:rsid w:val="0077769A"/>
    <w:rsid w:val="007801C9"/>
    <w:rsid w:val="007871D0"/>
    <w:rsid w:val="00790621"/>
    <w:rsid w:val="007A5250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E1D63"/>
    <w:rsid w:val="007F0443"/>
    <w:rsid w:val="007F15B5"/>
    <w:rsid w:val="00804A09"/>
    <w:rsid w:val="00815AEE"/>
    <w:rsid w:val="00816E9D"/>
    <w:rsid w:val="00826099"/>
    <w:rsid w:val="00826A91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6269"/>
    <w:rsid w:val="008A7801"/>
    <w:rsid w:val="008B3018"/>
    <w:rsid w:val="008B5634"/>
    <w:rsid w:val="008C0DD0"/>
    <w:rsid w:val="008C4A51"/>
    <w:rsid w:val="008C6AB5"/>
    <w:rsid w:val="008D0BE5"/>
    <w:rsid w:val="008D345E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4FDA"/>
    <w:rsid w:val="009C66EB"/>
    <w:rsid w:val="009D0EA4"/>
    <w:rsid w:val="009D1E74"/>
    <w:rsid w:val="009D1E85"/>
    <w:rsid w:val="009D33E7"/>
    <w:rsid w:val="009D3FE5"/>
    <w:rsid w:val="009E4490"/>
    <w:rsid w:val="009E5273"/>
    <w:rsid w:val="00A01030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11F"/>
    <w:rsid w:val="00A91339"/>
    <w:rsid w:val="00A944EC"/>
    <w:rsid w:val="00AA1025"/>
    <w:rsid w:val="00AA6208"/>
    <w:rsid w:val="00AC1B98"/>
    <w:rsid w:val="00AC780D"/>
    <w:rsid w:val="00AD259F"/>
    <w:rsid w:val="00AD4760"/>
    <w:rsid w:val="00AE4E61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36EC7"/>
    <w:rsid w:val="00C63A36"/>
    <w:rsid w:val="00C661DC"/>
    <w:rsid w:val="00C80E66"/>
    <w:rsid w:val="00C9632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07A49"/>
    <w:rsid w:val="00D12512"/>
    <w:rsid w:val="00D13D84"/>
    <w:rsid w:val="00D20A8E"/>
    <w:rsid w:val="00D21D4B"/>
    <w:rsid w:val="00D26182"/>
    <w:rsid w:val="00D3482A"/>
    <w:rsid w:val="00D35E16"/>
    <w:rsid w:val="00D406DA"/>
    <w:rsid w:val="00D44EF1"/>
    <w:rsid w:val="00D5042F"/>
    <w:rsid w:val="00D523D3"/>
    <w:rsid w:val="00D5372B"/>
    <w:rsid w:val="00D6794A"/>
    <w:rsid w:val="00D76BB6"/>
    <w:rsid w:val="00DB43E2"/>
    <w:rsid w:val="00DB4700"/>
    <w:rsid w:val="00DB7A73"/>
    <w:rsid w:val="00DC2597"/>
    <w:rsid w:val="00DC3ACA"/>
    <w:rsid w:val="00DC63E1"/>
    <w:rsid w:val="00DD0F9D"/>
    <w:rsid w:val="00DD251E"/>
    <w:rsid w:val="00DF39A3"/>
    <w:rsid w:val="00DF4F82"/>
    <w:rsid w:val="00E15684"/>
    <w:rsid w:val="00E15E05"/>
    <w:rsid w:val="00E2383D"/>
    <w:rsid w:val="00E40E17"/>
    <w:rsid w:val="00E5166C"/>
    <w:rsid w:val="00E52814"/>
    <w:rsid w:val="00E53D1B"/>
    <w:rsid w:val="00E55DB9"/>
    <w:rsid w:val="00E667D2"/>
    <w:rsid w:val="00E76B4E"/>
    <w:rsid w:val="00E94DE8"/>
    <w:rsid w:val="00E97FFB"/>
    <w:rsid w:val="00EA370C"/>
    <w:rsid w:val="00EA79FC"/>
    <w:rsid w:val="00EB72FA"/>
    <w:rsid w:val="00EC26C9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133FF"/>
    <w:rsid w:val="00F16899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485A"/>
    <w:rsid w:val="00F7635B"/>
    <w:rsid w:val="00F857EE"/>
    <w:rsid w:val="00F91A11"/>
    <w:rsid w:val="00FA2F74"/>
    <w:rsid w:val="00FA4234"/>
    <w:rsid w:val="00FB6BA4"/>
    <w:rsid w:val="00FD03B0"/>
    <w:rsid w:val="00FE309D"/>
    <w:rsid w:val="00FE3AA9"/>
    <w:rsid w:val="00FE782C"/>
    <w:rsid w:val="00FF1257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E33B6"/>
  <w15:docId w15:val="{BA296BEC-A566-4776-949B-DEB045A58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uiPriority w:val="99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6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Dana Surovcova</cp:lastModifiedBy>
  <cp:revision>2</cp:revision>
  <cp:lastPrinted>2022-08-30T08:53:00Z</cp:lastPrinted>
  <dcterms:created xsi:type="dcterms:W3CDTF">2023-08-30T10:18:00Z</dcterms:created>
  <dcterms:modified xsi:type="dcterms:W3CDTF">2023-08-30T10:18:00Z</dcterms:modified>
</cp:coreProperties>
</file>